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2E5FF" w14:textId="72D1E58D" w:rsidR="000D2CEC" w:rsidRDefault="00EB7FB1">
      <w:pPr>
        <w:spacing w:before="40"/>
        <w:ind w:left="119" w:right="140"/>
        <w:rPr>
          <w:rFonts w:ascii="Calibri"/>
          <w:b/>
        </w:rPr>
      </w:pPr>
      <w:r>
        <w:rPr>
          <w:rFonts w:ascii="Calibri"/>
          <w:b/>
          <w:color w:val="FF0000"/>
        </w:rPr>
        <w:t>Please note: This document is provided solely as a sample. Sample documents should NOT be construed as legal advice, guidance or counsel. Parties should consult their own attorney about their compliance responsibilities under the FCRA and applicable state law. AccuSourceHR, Inc. expressly disclaims any warranties, responsibility, or damages associated with or arising out of information provided.</w:t>
      </w:r>
    </w:p>
    <w:p w14:paraId="3912E600" w14:textId="77777777" w:rsidR="000D2CEC" w:rsidRDefault="000D2CEC">
      <w:pPr>
        <w:pStyle w:val="BodyText"/>
        <w:spacing w:before="11"/>
        <w:rPr>
          <w:rFonts w:ascii="Calibri"/>
          <w:b/>
          <w:sz w:val="21"/>
        </w:rPr>
      </w:pPr>
    </w:p>
    <w:p w14:paraId="3912E601" w14:textId="77777777" w:rsidR="000D2CEC" w:rsidRDefault="00EB7FB1">
      <w:pPr>
        <w:spacing w:before="1"/>
        <w:ind w:left="3212"/>
        <w:rPr>
          <w:b/>
          <w:sz w:val="24"/>
        </w:rPr>
      </w:pPr>
      <w:r>
        <w:rPr>
          <w:b/>
          <w:sz w:val="24"/>
        </w:rPr>
        <w:t>ADVERSE ACTION NOTICE</w:t>
      </w:r>
    </w:p>
    <w:p w14:paraId="3912E602" w14:textId="77777777" w:rsidR="000D2CEC" w:rsidRDefault="000D2CEC">
      <w:pPr>
        <w:pStyle w:val="BodyText"/>
        <w:rPr>
          <w:b/>
        </w:rPr>
      </w:pPr>
    </w:p>
    <w:p w14:paraId="3912E604" w14:textId="3B41F7FE" w:rsidR="000D2CEC" w:rsidRDefault="00CE4570" w:rsidP="00CE4570">
      <w:pPr>
        <w:pStyle w:val="BodyText"/>
        <w:spacing w:before="11"/>
        <w:rPr>
          <w:i/>
          <w:szCs w:val="22"/>
        </w:rPr>
      </w:pPr>
      <w:r>
        <w:rPr>
          <w:i/>
          <w:szCs w:val="22"/>
        </w:rPr>
        <w:fldChar w:fldCharType="begin"/>
      </w:r>
      <w:r>
        <w:rPr>
          <w:i/>
          <w:szCs w:val="22"/>
        </w:rPr>
        <w:instrText xml:space="preserve"> DATE   \* MERGEFORMAT </w:instrText>
      </w:r>
      <w:r>
        <w:rPr>
          <w:i/>
          <w:szCs w:val="22"/>
        </w:rPr>
        <w:fldChar w:fldCharType="separate"/>
      </w:r>
      <w:r w:rsidR="00314EF2">
        <w:rPr>
          <w:i/>
          <w:noProof/>
          <w:szCs w:val="22"/>
        </w:rPr>
        <w:t>June 10, 2026</w:t>
      </w:r>
      <w:r>
        <w:rPr>
          <w:i/>
          <w:szCs w:val="22"/>
        </w:rPr>
        <w:fldChar w:fldCharType="end"/>
      </w:r>
    </w:p>
    <w:p w14:paraId="47A18611" w14:textId="77777777" w:rsidR="00314EF2" w:rsidRDefault="00314EF2" w:rsidP="00CE4570">
      <w:pPr>
        <w:pStyle w:val="BodyText"/>
        <w:spacing w:before="11"/>
        <w:rPr>
          <w:i/>
          <w:sz w:val="23"/>
        </w:rPr>
      </w:pPr>
    </w:p>
    <w:p w14:paraId="3912E605" w14:textId="7F768069" w:rsidR="000D2CEC" w:rsidRDefault="00EB7FB1" w:rsidP="00CE4570">
      <w:pPr>
        <w:ind w:right="7406"/>
        <w:rPr>
          <w:i/>
          <w:sz w:val="24"/>
        </w:rPr>
      </w:pPr>
      <w:r w:rsidRPr="00CE4570">
        <w:rPr>
          <w:i/>
          <w:sz w:val="24"/>
          <w:highlight w:val="yellow"/>
        </w:rPr>
        <w:t>[</w:t>
      </w:r>
      <w:r w:rsidR="00314EF2">
        <w:rPr>
          <w:i/>
          <w:sz w:val="24"/>
          <w:highlight w:val="yellow"/>
        </w:rPr>
        <w:t>Subject</w:t>
      </w:r>
      <w:r w:rsidRPr="00CE4570">
        <w:rPr>
          <w:i/>
          <w:sz w:val="24"/>
          <w:highlight w:val="yellow"/>
        </w:rPr>
        <w:t xml:space="preserve"> Name] [</w:t>
      </w:r>
      <w:r w:rsidR="00314EF2">
        <w:rPr>
          <w:i/>
          <w:sz w:val="24"/>
          <w:highlight w:val="yellow"/>
        </w:rPr>
        <w:t xml:space="preserve">Subject </w:t>
      </w:r>
      <w:r w:rsidRPr="00CE4570">
        <w:rPr>
          <w:i/>
          <w:sz w:val="24"/>
          <w:highlight w:val="yellow"/>
        </w:rPr>
        <w:t>Address]</w:t>
      </w:r>
    </w:p>
    <w:p w14:paraId="3912E606" w14:textId="77777777" w:rsidR="000D2CEC" w:rsidRDefault="000D2CEC" w:rsidP="00CE4570">
      <w:pPr>
        <w:pStyle w:val="BodyText"/>
        <w:spacing w:before="11"/>
        <w:rPr>
          <w:i/>
          <w:sz w:val="23"/>
        </w:rPr>
      </w:pPr>
    </w:p>
    <w:p w14:paraId="3912E607" w14:textId="7DC27610" w:rsidR="000D2CEC" w:rsidRDefault="00EB7FB1" w:rsidP="00CE4570">
      <w:pPr>
        <w:rPr>
          <w:sz w:val="24"/>
        </w:rPr>
      </w:pPr>
      <w:r>
        <w:rPr>
          <w:sz w:val="24"/>
        </w:rPr>
        <w:t xml:space="preserve">Dear </w:t>
      </w:r>
      <w:r w:rsidRPr="00CE4570">
        <w:rPr>
          <w:i/>
          <w:sz w:val="24"/>
          <w:highlight w:val="yellow"/>
        </w:rPr>
        <w:t>[</w:t>
      </w:r>
      <w:r w:rsidR="000E5D16">
        <w:rPr>
          <w:i/>
          <w:sz w:val="24"/>
          <w:highlight w:val="yellow"/>
        </w:rPr>
        <w:t>Subject</w:t>
      </w:r>
      <w:r w:rsidRPr="00CE4570">
        <w:rPr>
          <w:i/>
          <w:sz w:val="24"/>
          <w:highlight w:val="yellow"/>
        </w:rPr>
        <w:t xml:space="preserve"> Name]</w:t>
      </w:r>
      <w:r>
        <w:rPr>
          <w:sz w:val="24"/>
        </w:rPr>
        <w:t>,</w:t>
      </w:r>
    </w:p>
    <w:p w14:paraId="3912E608" w14:textId="77777777" w:rsidR="000D2CEC" w:rsidRDefault="000D2CEC" w:rsidP="00CE4570">
      <w:pPr>
        <w:pStyle w:val="BodyText"/>
        <w:spacing w:before="11"/>
        <w:rPr>
          <w:sz w:val="23"/>
        </w:rPr>
      </w:pPr>
    </w:p>
    <w:p w14:paraId="3912E609" w14:textId="02EFBCEE" w:rsidR="000D2CEC" w:rsidRDefault="00CA34A5" w:rsidP="00CE4570">
      <w:pPr>
        <w:pStyle w:val="BodyText"/>
        <w:ind w:right="216"/>
      </w:pPr>
      <w:r w:rsidRPr="00CA34A5">
        <w:t>We write to inform you that</w:t>
      </w:r>
      <w:r w:rsidR="00D64CE9">
        <w:t xml:space="preserve"> </w:t>
      </w:r>
      <w:r w:rsidR="00D64CE9" w:rsidRPr="001C2082">
        <w:rPr>
          <w:i/>
          <w:iCs/>
          <w:highlight w:val="yellow"/>
        </w:rPr>
        <w:t>[Company Name]</w:t>
      </w:r>
      <w:r w:rsidR="00D64CE9">
        <w:rPr>
          <w:b/>
          <w:bCs/>
        </w:rPr>
        <w:t xml:space="preserve"> </w:t>
      </w:r>
      <w:r w:rsidRPr="00CA34A5">
        <w:rPr>
          <w:b/>
          <w:bCs/>
        </w:rPr>
        <w:t xml:space="preserve"> </w:t>
      </w:r>
      <w:r w:rsidRPr="00CA34A5">
        <w:t>(the “Company”) is unable to consider you further for a position</w:t>
      </w:r>
      <w:r w:rsidR="00EB7FB1">
        <w:t>.</w:t>
      </w:r>
    </w:p>
    <w:p w14:paraId="666B0286" w14:textId="77777777" w:rsidR="00D64CE9" w:rsidRDefault="00D64CE9" w:rsidP="00CE4570">
      <w:pPr>
        <w:pStyle w:val="BodyText"/>
        <w:ind w:right="216"/>
      </w:pPr>
    </w:p>
    <w:p w14:paraId="452B627C" w14:textId="0ADB4932" w:rsidR="00D64CE9" w:rsidRDefault="00D64CE9" w:rsidP="00CE4570">
      <w:pPr>
        <w:pStyle w:val="BodyText"/>
        <w:ind w:right="216"/>
      </w:pPr>
      <w:r w:rsidRPr="00D64CE9">
        <w:t xml:space="preserve">This decision was based, </w:t>
      </w:r>
      <w:proofErr w:type="gramStart"/>
      <w:r w:rsidRPr="00D64CE9">
        <w:t>in whole</w:t>
      </w:r>
      <w:proofErr w:type="gramEnd"/>
      <w:r w:rsidRPr="00D64CE9">
        <w:t xml:space="preserve"> or in part, on information contained in a consumer report and/or investigative consumer report.  </w:t>
      </w:r>
    </w:p>
    <w:p w14:paraId="55ACA266" w14:textId="77777777" w:rsidR="00D64CE9" w:rsidRDefault="00D64CE9" w:rsidP="00CE4570">
      <w:pPr>
        <w:pStyle w:val="BodyText"/>
        <w:ind w:right="216"/>
      </w:pPr>
    </w:p>
    <w:p w14:paraId="4AC28726" w14:textId="7A3304B7" w:rsidR="00747638" w:rsidRPr="00747638" w:rsidRDefault="00747638" w:rsidP="00747638">
      <w:pPr>
        <w:pStyle w:val="BodyText"/>
        <w:spacing w:before="161"/>
      </w:pPr>
      <w:r w:rsidRPr="00747638">
        <w:t xml:space="preserve">A copy of this report was previously given to you.  The agency that provided the report, </w:t>
      </w:r>
      <w:r w:rsidRPr="00747638">
        <w:rPr>
          <w:b/>
          <w:bCs/>
        </w:rPr>
        <w:t>AccuSourceHR</w:t>
      </w:r>
      <w:r w:rsidRPr="00747638">
        <w:rPr>
          <w:b/>
          <w:bCs/>
        </w:rPr>
        <w:t>, Inc</w:t>
      </w:r>
      <w:r>
        <w:t>.</w:t>
      </w:r>
      <w:r w:rsidRPr="00747638">
        <w:t xml:space="preserve">, can be reached at </w:t>
      </w:r>
      <w:r w:rsidRPr="00747638">
        <w:rPr>
          <w:b/>
          <w:bCs/>
        </w:rPr>
        <w:t>11811 N. Tatum Blvd. Suite 3090</w:t>
      </w:r>
      <w:r w:rsidRPr="00747638">
        <w:rPr>
          <w:b/>
          <w:bCs/>
        </w:rPr>
        <w:t xml:space="preserve">, </w:t>
      </w:r>
      <w:r w:rsidRPr="00747638">
        <w:rPr>
          <w:b/>
          <w:bCs/>
        </w:rPr>
        <w:t>Phoenix, AZ 85028</w:t>
      </w:r>
      <w:r w:rsidRPr="00747638">
        <w:rPr>
          <w:b/>
          <w:bCs/>
        </w:rPr>
        <w:t xml:space="preserve">; </w:t>
      </w:r>
      <w:r w:rsidRPr="00747638">
        <w:rPr>
          <w:b/>
          <w:bCs/>
        </w:rPr>
        <w:t>Phone: 951-734-8882 or 888-649-6272</w:t>
      </w:r>
      <w:r w:rsidRPr="00747638">
        <w:rPr>
          <w:b/>
          <w:bCs/>
        </w:rPr>
        <w:t>;</w:t>
      </w:r>
      <w:r>
        <w:t xml:space="preserve"> </w:t>
      </w:r>
      <w:r w:rsidRPr="00747638">
        <w:rPr>
          <w:b/>
          <w:bCs/>
        </w:rPr>
        <w:t>www.accusourcehr.com</w:t>
      </w:r>
      <w:r w:rsidRPr="00747638">
        <w:t>. This agency did not make this decision and is unable to supply you with specific reasons why the decision was made.  You have the right to obtain a free copy of the report if you submit a written request to the agency identified above no later than 60 days after you receive this notice.  You also have the right to dispute the accuracy or completeness of any information in the report by contacting the consumer reporting agency above directly. </w:t>
      </w:r>
    </w:p>
    <w:p w14:paraId="3BA3804E" w14:textId="77777777" w:rsidR="00D64CE9" w:rsidRDefault="00D64CE9" w:rsidP="00CE4570">
      <w:pPr>
        <w:pStyle w:val="BodyText"/>
        <w:ind w:right="216"/>
      </w:pPr>
    </w:p>
    <w:p w14:paraId="3912E60A" w14:textId="70767FD0" w:rsidR="000D2CEC" w:rsidRDefault="00B93F55" w:rsidP="00CE4570">
      <w:pPr>
        <w:pStyle w:val="BodyText"/>
        <w:spacing w:before="11"/>
        <w:rPr>
          <w:sz w:val="23"/>
        </w:rPr>
      </w:pPr>
      <w:r>
        <w:rPr>
          <w:sz w:val="23"/>
        </w:rPr>
        <w:t>Sincerely,</w:t>
      </w:r>
    </w:p>
    <w:p w14:paraId="3912E611" w14:textId="77777777" w:rsidR="000D2CEC" w:rsidRDefault="000D2CEC" w:rsidP="00CE4570">
      <w:pPr>
        <w:pStyle w:val="BodyText"/>
      </w:pPr>
    </w:p>
    <w:p w14:paraId="3912E615" w14:textId="66154B41" w:rsidR="000D2CEC" w:rsidRPr="00B93F55" w:rsidRDefault="00EB7FB1" w:rsidP="00B93F55">
      <w:pPr>
        <w:ind w:right="7594"/>
        <w:rPr>
          <w:i/>
          <w:sz w:val="24"/>
          <w:highlight w:val="yellow"/>
        </w:rPr>
      </w:pPr>
      <w:r w:rsidRPr="00CE4570">
        <w:rPr>
          <w:i/>
          <w:sz w:val="24"/>
          <w:highlight w:val="yellow"/>
        </w:rPr>
        <w:t>[Company Name] [</w:t>
      </w:r>
      <w:r w:rsidR="00B93F55">
        <w:rPr>
          <w:i/>
          <w:sz w:val="24"/>
          <w:highlight w:val="yellow"/>
        </w:rPr>
        <w:t>Contact Information</w:t>
      </w:r>
      <w:r w:rsidRPr="00CE4570">
        <w:rPr>
          <w:i/>
          <w:sz w:val="24"/>
          <w:highlight w:val="yellow"/>
        </w:rPr>
        <w:t>]</w:t>
      </w:r>
    </w:p>
    <w:sectPr w:rsidR="000D2CEC" w:rsidRPr="00B93F55">
      <w:type w:val="continuous"/>
      <w:pgSz w:w="12240" w:h="15840"/>
      <w:pgMar w:top="680" w:right="14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3MDE3tzQ3Mjc1MzJX0lEKTi0uzszPAykwrAUA2i6wrCwAAAA="/>
  </w:docVars>
  <w:rsids>
    <w:rsidRoot w:val="000D2CEC"/>
    <w:rsid w:val="000D2CEC"/>
    <w:rsid w:val="000E5D16"/>
    <w:rsid w:val="00314EF2"/>
    <w:rsid w:val="006C5C4E"/>
    <w:rsid w:val="00747638"/>
    <w:rsid w:val="00815077"/>
    <w:rsid w:val="00A40BDF"/>
    <w:rsid w:val="00B93F55"/>
    <w:rsid w:val="00CA34A5"/>
    <w:rsid w:val="00CE4570"/>
    <w:rsid w:val="00D64CE9"/>
    <w:rsid w:val="00EB7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2E5FF"/>
  <w15:docId w15:val="{DD020AC5-4D3D-4259-991E-8C8789D8A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26</Words>
  <Characters>1273</Characters>
  <Application>Microsoft Office Word</Application>
  <DocSecurity>0</DocSecurity>
  <Lines>34</Lines>
  <Paragraphs>17</Paragraphs>
  <ScaleCrop>false</ScaleCrop>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Daimon</dc:creator>
  <cp:lastModifiedBy>Jennifer Daimon</cp:lastModifiedBy>
  <cp:revision>8</cp:revision>
  <dcterms:created xsi:type="dcterms:W3CDTF">2026-06-10T15:03:00Z</dcterms:created>
  <dcterms:modified xsi:type="dcterms:W3CDTF">2026-06-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0T00:00:00Z</vt:filetime>
  </property>
  <property fmtid="{D5CDD505-2E9C-101B-9397-08002B2CF9AE}" pid="3" name="Creator">
    <vt:lpwstr>Acrobat PDFMaker 15 for Word</vt:lpwstr>
  </property>
  <property fmtid="{D5CDD505-2E9C-101B-9397-08002B2CF9AE}" pid="4" name="LastSaved">
    <vt:filetime>2022-07-13T00:00:00Z</vt:filetime>
  </property>
</Properties>
</file>